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âu 1.</w:t>
      </w:r>
      <w:r>
        <w:t xml:space="preserve"> </w:t>
      </w:r>
      <w:r>
        <w:t xml:space="preserve">Chào bạn! Rất vui được gặp bạn. Bạn có câu hỏi hoặc điều gì muốn thảo luận hôm nay không?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ào Tráng! Rất vui được làm quen với bạn.</w:t>
      </w:r>
    </w:p>
    <w:p>
      <w:pPr>
        <w:pStyle w:val="BodyText"/>
      </w:pPr>
      <w:r>
        <w:t xml:space="preserve">Tôi là một giáo viên thông minh và luôn sẵn sàng hỗ trợ bạn trong học tập cũng như giải đáp các thắc mắc.</w:t>
      </w:r>
    </w:p>
    <w:p>
      <w:pPr>
        <w:pStyle w:val="BodyText"/>
      </w:pPr>
      <w:r>
        <w:t xml:space="preserve">Bạn có câu hỏi hay chủ đề nào muốn thảo luận hôm nay không?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7T10:16:09Z</dcterms:created>
  <dcterms:modified xsi:type="dcterms:W3CDTF">2025-02-27T10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